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56DB9" w14:textId="5181AB2C" w:rsidR="00954C09" w:rsidRPr="00ED7B92" w:rsidRDefault="00954C09" w:rsidP="00954C09">
      <w:pPr>
        <w:jc w:val="right"/>
      </w:pPr>
      <w:r w:rsidRPr="00ED7B92">
        <w:t>October 2020</w:t>
      </w:r>
      <w:r w:rsidR="00F930A2">
        <w:t xml:space="preserve"> v2</w:t>
      </w:r>
    </w:p>
    <w:p w14:paraId="2603EC8C" w14:textId="39A185C3" w:rsidR="000D2479" w:rsidRPr="00ED7B92" w:rsidRDefault="00954C09" w:rsidP="00954C09">
      <w:pPr>
        <w:pStyle w:val="Heading1"/>
        <w:rPr>
          <w:color w:val="auto"/>
        </w:rPr>
      </w:pPr>
      <w:r w:rsidRPr="00ED7B92">
        <w:rPr>
          <w:color w:val="auto"/>
        </w:rPr>
        <w:t>Customs Agents &amp; Freight Forwarders</w:t>
      </w:r>
    </w:p>
    <w:p w14:paraId="55D7D3CE" w14:textId="48B88213" w:rsidR="00954C09" w:rsidRPr="00ED7B92" w:rsidRDefault="00954C09" w:rsidP="00954C09">
      <w:r w:rsidRPr="00ED7B92">
        <w:t>Below is a list of potential businesses who may be able to help importers &amp; exporters of plants. These businesses may have experience of moving live plants by road or may have customs experience with live plant material – albeit in all probability via air freight.</w:t>
      </w:r>
    </w:p>
    <w:p w14:paraId="167FA20F" w14:textId="683861D4" w:rsidR="00954C09" w:rsidRPr="00ED7B92" w:rsidRDefault="00954C09" w:rsidP="00954C09">
      <w:pPr>
        <w:rPr>
          <w:color w:val="FF0000"/>
        </w:rPr>
      </w:pPr>
      <w:r w:rsidRPr="00ED7B92">
        <w:rPr>
          <w:b/>
          <w:bCs/>
          <w:color w:val="FF0000"/>
        </w:rPr>
        <w:t>PLEASE NOTE</w:t>
      </w:r>
      <w:r w:rsidRPr="00ED7B92">
        <w:rPr>
          <w:color w:val="FF0000"/>
        </w:rPr>
        <w:t>: This list has not been checked by HTA, and HTA in no way endorse these businesses nor hold any liability or responsibility for any resulting contracts</w:t>
      </w:r>
      <w:r w:rsidR="0076305E" w:rsidRPr="00ED7B92">
        <w:rPr>
          <w:color w:val="FF0000"/>
        </w:rPr>
        <w:t xml:space="preserve"> or operations</w:t>
      </w:r>
      <w:r w:rsidRPr="00ED7B92">
        <w:rPr>
          <w:color w:val="FF0000"/>
        </w:rPr>
        <w:t>.</w:t>
      </w:r>
    </w:p>
    <w:p w14:paraId="6A9245C3" w14:textId="2AC0F2DD" w:rsidR="00954C09" w:rsidRPr="00ED7B92" w:rsidRDefault="00954C09" w:rsidP="00ED7B92">
      <w:pPr>
        <w:pStyle w:val="Heading2"/>
      </w:pPr>
      <w:r w:rsidRPr="00ED7B92">
        <w:t>Perishable Movements Limited</w:t>
      </w:r>
      <w:r w:rsidR="00ED7B92">
        <w:t xml:space="preserve"> (PML)</w:t>
      </w:r>
    </w:p>
    <w:p w14:paraId="65F43025" w14:textId="55F37B5E" w:rsidR="00954C09" w:rsidRPr="00ED7B92" w:rsidRDefault="00954C09" w:rsidP="00954C09">
      <w:pPr>
        <w:spacing w:after="0"/>
      </w:pPr>
      <w:r w:rsidRPr="00ED7B92">
        <w:t xml:space="preserve">Units 1-6, </w:t>
      </w:r>
      <w:proofErr w:type="spellStart"/>
      <w:r w:rsidRPr="00ED7B92">
        <w:t>Skyport</w:t>
      </w:r>
      <w:proofErr w:type="spellEnd"/>
      <w:r w:rsidRPr="00ED7B92">
        <w:t xml:space="preserve"> Heathrow,</w:t>
      </w:r>
    </w:p>
    <w:p w14:paraId="78D0AECB" w14:textId="0A2A7751" w:rsidR="00954C09" w:rsidRPr="00ED7B92" w:rsidRDefault="00954C09" w:rsidP="00954C09">
      <w:pPr>
        <w:spacing w:after="0"/>
      </w:pPr>
      <w:proofErr w:type="spellStart"/>
      <w:r w:rsidRPr="00ED7B92">
        <w:t>Arnadale</w:t>
      </w:r>
      <w:proofErr w:type="spellEnd"/>
      <w:r w:rsidRPr="00ED7B92">
        <w:t xml:space="preserve"> Road, Feltham</w:t>
      </w:r>
    </w:p>
    <w:p w14:paraId="1A302430" w14:textId="678CDBA7" w:rsidR="00954C09" w:rsidRPr="00ED7B92" w:rsidRDefault="00954C09" w:rsidP="00954C09">
      <w:pPr>
        <w:spacing w:after="0"/>
      </w:pPr>
      <w:r w:rsidRPr="00ED7B92">
        <w:t>Middlesex, TW14 0LW</w:t>
      </w:r>
    </w:p>
    <w:p w14:paraId="21D3737B" w14:textId="7D41350E" w:rsidR="00954C09" w:rsidRPr="00ED7B92" w:rsidRDefault="00954C09" w:rsidP="00954C09">
      <w:pPr>
        <w:spacing w:after="0"/>
      </w:pPr>
      <w:r w:rsidRPr="00ED7B92">
        <w:t>Tel 020 8893 2666</w:t>
      </w:r>
    </w:p>
    <w:p w14:paraId="75331575" w14:textId="477FDA22" w:rsidR="00954C09" w:rsidRPr="00ED7B92" w:rsidRDefault="00954C09" w:rsidP="00954C09">
      <w:pPr>
        <w:spacing w:after="0"/>
      </w:pPr>
      <w:r w:rsidRPr="00ED7B92">
        <w:t xml:space="preserve">Stuart Coleman, </w:t>
      </w:r>
      <w:r w:rsidR="00A53863" w:rsidRPr="00ED7B92">
        <w:t>Sea freight</w:t>
      </w:r>
      <w:r w:rsidRPr="00ED7B92">
        <w:t xml:space="preserve"> Operations Manager</w:t>
      </w:r>
    </w:p>
    <w:p w14:paraId="499D5C4D" w14:textId="54945437" w:rsidR="00954C09" w:rsidRPr="00ED7B92" w:rsidRDefault="00954C09" w:rsidP="00954C09">
      <w:pPr>
        <w:spacing w:after="0"/>
      </w:pPr>
      <w:r w:rsidRPr="00ED7B92">
        <w:t xml:space="preserve">E-mail - </w:t>
      </w:r>
      <w:hyperlink r:id="rId7" w:history="1">
        <w:r w:rsidRPr="00ED7B92">
          <w:rPr>
            <w:rStyle w:val="Hyperlink"/>
            <w:color w:val="auto"/>
          </w:rPr>
          <w:t>stuart@perishablemovements.com</w:t>
        </w:r>
      </w:hyperlink>
    </w:p>
    <w:p w14:paraId="2CD13F0B" w14:textId="5447A9D7" w:rsidR="00954C09" w:rsidRPr="00ED7B92" w:rsidRDefault="00954C09" w:rsidP="00954C09">
      <w:pPr>
        <w:spacing w:after="0"/>
      </w:pPr>
      <w:r w:rsidRPr="00ED7B92">
        <w:t xml:space="preserve">E-mail - </w:t>
      </w:r>
      <w:hyperlink r:id="rId8" w:history="1">
        <w:r w:rsidRPr="00ED7B92">
          <w:rPr>
            <w:rStyle w:val="Hyperlink"/>
            <w:color w:val="auto"/>
          </w:rPr>
          <w:t>seafreight@perishablemovements.com</w:t>
        </w:r>
      </w:hyperlink>
      <w:r w:rsidRPr="00ED7B92">
        <w:t xml:space="preserve"> </w:t>
      </w:r>
    </w:p>
    <w:p w14:paraId="48B14831" w14:textId="2334EAFD" w:rsidR="00954C09" w:rsidRPr="00ED7B92" w:rsidRDefault="00954C09" w:rsidP="00ED7B92">
      <w:pPr>
        <w:pStyle w:val="Heading2"/>
      </w:pPr>
      <w:r w:rsidRPr="00ED7B92">
        <w:t>Maersk</w:t>
      </w:r>
    </w:p>
    <w:p w14:paraId="4027BEEE" w14:textId="59D70D5C" w:rsidR="00954C09" w:rsidRPr="00ED7B92" w:rsidRDefault="00954C09" w:rsidP="00954C09">
      <w:pPr>
        <w:spacing w:after="0"/>
      </w:pPr>
      <w:r w:rsidRPr="00ED7B92">
        <w:t>12</w:t>
      </w:r>
      <w:r w:rsidRPr="00ED7B92">
        <w:rPr>
          <w:vertAlign w:val="superscript"/>
        </w:rPr>
        <w:t>th</w:t>
      </w:r>
      <w:r w:rsidRPr="00ED7B92">
        <w:t xml:space="preserve"> Floor, The Plaza</w:t>
      </w:r>
    </w:p>
    <w:p w14:paraId="2A2861BB" w14:textId="53BB581F" w:rsidR="00954C09" w:rsidRPr="00ED7B92" w:rsidRDefault="00954C09" w:rsidP="00954C09">
      <w:pPr>
        <w:spacing w:after="0"/>
      </w:pPr>
      <w:r w:rsidRPr="00ED7B92">
        <w:t>100 Old Hall Street</w:t>
      </w:r>
    </w:p>
    <w:p w14:paraId="55307A52" w14:textId="3ADE62D8" w:rsidR="00954C09" w:rsidRPr="00ED7B92" w:rsidRDefault="00954C09" w:rsidP="00954C09">
      <w:pPr>
        <w:spacing w:after="0"/>
      </w:pPr>
      <w:r w:rsidRPr="00ED7B92">
        <w:t>Liverpool, L3 9QJ</w:t>
      </w:r>
    </w:p>
    <w:p w14:paraId="0082CE6A" w14:textId="00C3D1A6" w:rsidR="00954C09" w:rsidRPr="00ED7B92" w:rsidRDefault="00954C09" w:rsidP="00954C09">
      <w:pPr>
        <w:spacing w:after="0"/>
      </w:pPr>
      <w:r w:rsidRPr="00ED7B92">
        <w:t>Tel 07740 095536</w:t>
      </w:r>
    </w:p>
    <w:p w14:paraId="734E74DD" w14:textId="4E2C4BC5" w:rsidR="00954C09" w:rsidRPr="00ED7B92" w:rsidRDefault="00954C09" w:rsidP="00954C09">
      <w:pPr>
        <w:spacing w:after="0"/>
      </w:pPr>
      <w:r w:rsidRPr="00ED7B92">
        <w:t>James Hammond, Client Manager</w:t>
      </w:r>
    </w:p>
    <w:p w14:paraId="14639E8F" w14:textId="770C1A88" w:rsidR="00954C09" w:rsidRPr="00ED7B92" w:rsidRDefault="00954C09" w:rsidP="00954C09">
      <w:pPr>
        <w:spacing w:after="0"/>
      </w:pPr>
      <w:r w:rsidRPr="00ED7B92">
        <w:t xml:space="preserve">E-mail – </w:t>
      </w:r>
      <w:hyperlink r:id="rId9" w:history="1">
        <w:r w:rsidRPr="00ED7B92">
          <w:rPr>
            <w:rStyle w:val="Hyperlink"/>
            <w:color w:val="auto"/>
          </w:rPr>
          <w:t>james.hammond@maersk.com</w:t>
        </w:r>
      </w:hyperlink>
    </w:p>
    <w:p w14:paraId="1AF0FA23" w14:textId="3D6B83C0" w:rsidR="00954C09" w:rsidRPr="00ED7B92" w:rsidRDefault="00954C09" w:rsidP="00ED7B92">
      <w:pPr>
        <w:pStyle w:val="Heading2"/>
      </w:pPr>
      <w:r w:rsidRPr="00ED7B92">
        <w:t>Clear Fr8</w:t>
      </w:r>
    </w:p>
    <w:p w14:paraId="0F2B6F2D" w14:textId="77777777" w:rsidR="00954C09" w:rsidRPr="00ED7B92" w:rsidRDefault="00954C09" w:rsidP="00954C09">
      <w:pPr>
        <w:spacing w:after="0"/>
        <w:rPr>
          <w:rFonts w:ascii="Calibri" w:hAnsi="Calibri"/>
          <w:sz w:val="22"/>
        </w:rPr>
      </w:pPr>
      <w:r w:rsidRPr="00ED7B92">
        <w:t>Suite 2 Knight House</w:t>
      </w:r>
    </w:p>
    <w:p w14:paraId="1054C739" w14:textId="77777777" w:rsidR="00954C09" w:rsidRPr="00ED7B92" w:rsidRDefault="00954C09" w:rsidP="00954C09">
      <w:pPr>
        <w:spacing w:after="0"/>
      </w:pPr>
      <w:r w:rsidRPr="00ED7B92">
        <w:t>Honeywood Road</w:t>
      </w:r>
    </w:p>
    <w:p w14:paraId="1F6BA030" w14:textId="77777777" w:rsidR="00954C09" w:rsidRPr="00ED7B92" w:rsidRDefault="00954C09" w:rsidP="00954C09">
      <w:pPr>
        <w:spacing w:after="0"/>
      </w:pPr>
      <w:r w:rsidRPr="00ED7B92">
        <w:t>Whitfield</w:t>
      </w:r>
    </w:p>
    <w:p w14:paraId="7EED1A0A" w14:textId="77777777" w:rsidR="00954C09" w:rsidRPr="00ED7B92" w:rsidRDefault="00954C09" w:rsidP="00954C09">
      <w:pPr>
        <w:spacing w:after="0"/>
      </w:pPr>
      <w:r w:rsidRPr="00ED7B92">
        <w:t>Kent CT16 3EH</w:t>
      </w:r>
    </w:p>
    <w:p w14:paraId="690CF235" w14:textId="77777777" w:rsidR="00954C09" w:rsidRPr="00ED7B92" w:rsidRDefault="00954C09" w:rsidP="00954C09">
      <w:pPr>
        <w:spacing w:after="0"/>
      </w:pPr>
      <w:r w:rsidRPr="00ED7B92">
        <w:t>Tel/Fax + 44 (0)1304 806425</w:t>
      </w:r>
    </w:p>
    <w:p w14:paraId="30B4CFC5" w14:textId="77777777" w:rsidR="00954C09" w:rsidRPr="00ED7B92" w:rsidRDefault="00954C09" w:rsidP="00954C09">
      <w:pPr>
        <w:spacing w:after="0"/>
      </w:pPr>
      <w:r w:rsidRPr="00ED7B92">
        <w:t>Mobile +44 (0)7938 676171</w:t>
      </w:r>
    </w:p>
    <w:p w14:paraId="60AA40A1" w14:textId="359646CE" w:rsidR="00954C09" w:rsidRPr="00ED7B92" w:rsidRDefault="00954C09" w:rsidP="00954C09">
      <w:pPr>
        <w:spacing w:after="0"/>
      </w:pPr>
      <w:r w:rsidRPr="00ED7B92">
        <w:t xml:space="preserve">Steve Horton E-mail – </w:t>
      </w:r>
      <w:hyperlink r:id="rId10" w:history="1">
        <w:r w:rsidRPr="00ED7B92">
          <w:rPr>
            <w:rStyle w:val="Hyperlink"/>
            <w:color w:val="auto"/>
          </w:rPr>
          <w:t>steve@clearfr8.com</w:t>
        </w:r>
      </w:hyperlink>
      <w:r w:rsidRPr="00ED7B92">
        <w:t xml:space="preserve"> </w:t>
      </w:r>
    </w:p>
    <w:p w14:paraId="7DAAA7B1" w14:textId="77777777" w:rsidR="00954C09" w:rsidRPr="00ED7B92" w:rsidRDefault="00954C09" w:rsidP="00ED7B92">
      <w:pPr>
        <w:pStyle w:val="Heading2"/>
        <w:rPr>
          <w:rFonts w:ascii="Calibri" w:hAnsi="Calibri"/>
          <w:sz w:val="22"/>
        </w:rPr>
      </w:pPr>
      <w:r w:rsidRPr="00ED7B92">
        <w:t>Global Forwarding Limited</w:t>
      </w:r>
    </w:p>
    <w:p w14:paraId="16F02C7C" w14:textId="77777777" w:rsidR="00954C09" w:rsidRPr="00ED7B92" w:rsidRDefault="00954C09" w:rsidP="00954C09">
      <w:pPr>
        <w:spacing w:after="0"/>
      </w:pPr>
      <w:r w:rsidRPr="00ED7B92">
        <w:t xml:space="preserve">466 </w:t>
      </w:r>
      <w:proofErr w:type="spellStart"/>
      <w:r w:rsidRPr="00ED7B92">
        <w:t>Colndale</w:t>
      </w:r>
      <w:proofErr w:type="spellEnd"/>
      <w:r w:rsidRPr="00ED7B92">
        <w:t xml:space="preserve"> Road</w:t>
      </w:r>
    </w:p>
    <w:p w14:paraId="16E75C34" w14:textId="77777777" w:rsidR="00954C09" w:rsidRPr="00ED7B92" w:rsidRDefault="00954C09" w:rsidP="00954C09">
      <w:pPr>
        <w:spacing w:after="0"/>
      </w:pPr>
      <w:proofErr w:type="spellStart"/>
      <w:r w:rsidRPr="00ED7B92">
        <w:t>Poyle</w:t>
      </w:r>
      <w:proofErr w:type="spellEnd"/>
      <w:r w:rsidRPr="00ED7B92">
        <w:t>, Colnbrook</w:t>
      </w:r>
    </w:p>
    <w:p w14:paraId="44C8F17C" w14:textId="77777777" w:rsidR="00954C09" w:rsidRPr="00ED7B92" w:rsidRDefault="00954C09" w:rsidP="00954C09">
      <w:pPr>
        <w:spacing w:after="0"/>
      </w:pPr>
      <w:r w:rsidRPr="00ED7B92">
        <w:t>SL3 OHQ</w:t>
      </w:r>
    </w:p>
    <w:p w14:paraId="6BE4FD88" w14:textId="77777777" w:rsidR="00954C09" w:rsidRPr="00ED7B92" w:rsidRDefault="00954C09" w:rsidP="00954C09">
      <w:pPr>
        <w:spacing w:after="0"/>
      </w:pPr>
      <w:r w:rsidRPr="00ED7B92">
        <w:t>Direct Line:  +44 (0) 1753 911 825</w:t>
      </w:r>
    </w:p>
    <w:p w14:paraId="4ADF424B" w14:textId="77777777" w:rsidR="00954C09" w:rsidRPr="00ED7B92" w:rsidRDefault="00954C09" w:rsidP="00954C09">
      <w:pPr>
        <w:spacing w:after="0"/>
      </w:pPr>
      <w:r w:rsidRPr="00ED7B92">
        <w:t xml:space="preserve">Email : </w:t>
      </w:r>
      <w:hyperlink r:id="rId11" w:tgtFrame="_blank" w:history="1">
        <w:r w:rsidRPr="00ED7B92">
          <w:rPr>
            <w:rStyle w:val="Hyperlink"/>
            <w:color w:val="auto"/>
          </w:rPr>
          <w:t>damianm@globalf.com</w:t>
        </w:r>
      </w:hyperlink>
    </w:p>
    <w:p w14:paraId="5F17637E" w14:textId="77777777" w:rsidR="00954C09" w:rsidRPr="00ED7B92" w:rsidRDefault="00954C09" w:rsidP="00ED7B92">
      <w:pPr>
        <w:pStyle w:val="Heading2"/>
        <w:rPr>
          <w:rFonts w:cs="Calibri"/>
        </w:rPr>
      </w:pPr>
      <w:r w:rsidRPr="00ED7B92">
        <w:t>Mentfield Ltd</w:t>
      </w:r>
    </w:p>
    <w:p w14:paraId="4680D05F" w14:textId="77777777" w:rsidR="00954C09" w:rsidRPr="00ED7B92" w:rsidRDefault="00954C09" w:rsidP="001408EF">
      <w:pPr>
        <w:spacing w:after="0" w:line="240" w:lineRule="auto"/>
        <w:rPr>
          <w:szCs w:val="24"/>
        </w:rPr>
      </w:pPr>
      <w:r w:rsidRPr="00ED7B92">
        <w:rPr>
          <w:szCs w:val="24"/>
        </w:rPr>
        <w:t xml:space="preserve">Units B-2, Parkway, Cranford Lane, </w:t>
      </w:r>
    </w:p>
    <w:p w14:paraId="005C0AC3" w14:textId="77777777" w:rsidR="001408EF" w:rsidRPr="00ED7B92" w:rsidRDefault="00954C09" w:rsidP="001408EF">
      <w:pPr>
        <w:spacing w:after="0" w:line="240" w:lineRule="auto"/>
      </w:pPr>
      <w:r w:rsidRPr="00ED7B92">
        <w:t xml:space="preserve">Heston, TW5 9QA, </w:t>
      </w:r>
    </w:p>
    <w:p w14:paraId="796D59D6" w14:textId="437526BD" w:rsidR="00954C09" w:rsidRPr="00ED7B92" w:rsidRDefault="00954C09" w:rsidP="001408EF">
      <w:pPr>
        <w:spacing w:after="0" w:line="240" w:lineRule="auto"/>
      </w:pPr>
      <w:r w:rsidRPr="00ED7B92">
        <w:lastRenderedPageBreak/>
        <w:t>Tel: +44(0) 208 572 7000</w:t>
      </w:r>
    </w:p>
    <w:p w14:paraId="41F218FB" w14:textId="42CE9D26" w:rsidR="001408EF" w:rsidRPr="00ED7B92" w:rsidRDefault="00A53863" w:rsidP="001408EF">
      <w:pPr>
        <w:spacing w:after="0" w:line="240" w:lineRule="auto"/>
        <w:rPr>
          <w:rStyle w:val="Hyperlink"/>
          <w:color w:val="auto"/>
          <w:sz w:val="22"/>
        </w:rPr>
      </w:pPr>
      <w:hyperlink r:id="rId12" w:history="1">
        <w:r w:rsidR="00954C09" w:rsidRPr="00ED7B92">
          <w:rPr>
            <w:rStyle w:val="Hyperlink"/>
            <w:color w:val="auto"/>
            <w:sz w:val="22"/>
          </w:rPr>
          <w:t>yoav@mentfield.com</w:t>
        </w:r>
      </w:hyperlink>
    </w:p>
    <w:p w14:paraId="5EFA48FB" w14:textId="4F04D762" w:rsidR="00954C09" w:rsidRPr="00ED7B92" w:rsidRDefault="001408EF" w:rsidP="00ED7B92">
      <w:pPr>
        <w:pStyle w:val="Heading2"/>
      </w:pPr>
      <w:r w:rsidRPr="00ED7B92">
        <w:t>Expeditors International Ltd</w:t>
      </w:r>
    </w:p>
    <w:p w14:paraId="14D5CCF6" w14:textId="77777777" w:rsidR="001408EF" w:rsidRPr="00ED7B92" w:rsidRDefault="001408EF" w:rsidP="001408EF">
      <w:pPr>
        <w:spacing w:after="0"/>
        <w:rPr>
          <w:rFonts w:eastAsia="Times New Roman" w:cs="Arial"/>
          <w:szCs w:val="24"/>
          <w:lang w:eastAsia="en-GB"/>
        </w:rPr>
      </w:pPr>
      <w:r w:rsidRPr="00ED7B92">
        <w:rPr>
          <w:rFonts w:eastAsia="Times New Roman" w:cs="Arial"/>
          <w:szCs w:val="24"/>
          <w:lang w:eastAsia="en-GB"/>
        </w:rPr>
        <w:t>1 Ascot Road</w:t>
      </w:r>
      <w:r w:rsidRPr="00ED7B92">
        <w:rPr>
          <w:rFonts w:eastAsia="Times New Roman" w:cs="Arial"/>
          <w:szCs w:val="24"/>
          <w:lang w:eastAsia="en-GB"/>
        </w:rPr>
        <w:br/>
        <w:t>Bedfont,</w:t>
      </w:r>
    </w:p>
    <w:p w14:paraId="610CEFF1" w14:textId="77777777" w:rsidR="001408EF" w:rsidRPr="00ED7B92" w:rsidRDefault="001408EF" w:rsidP="001408EF">
      <w:pPr>
        <w:spacing w:after="0"/>
        <w:rPr>
          <w:rFonts w:eastAsia="Times New Roman" w:cs="Arial"/>
          <w:szCs w:val="24"/>
          <w:lang w:eastAsia="en-GB"/>
        </w:rPr>
      </w:pPr>
      <w:r w:rsidRPr="00ED7B92">
        <w:rPr>
          <w:rFonts w:eastAsia="Times New Roman" w:cs="Arial"/>
          <w:szCs w:val="24"/>
          <w:lang w:eastAsia="en-GB"/>
        </w:rPr>
        <w:t xml:space="preserve">Middlesex </w:t>
      </w:r>
    </w:p>
    <w:p w14:paraId="270F0AE4" w14:textId="485DE597" w:rsidR="001408EF" w:rsidRPr="00ED7B92" w:rsidRDefault="001408EF" w:rsidP="001408EF">
      <w:pPr>
        <w:spacing w:after="0"/>
      </w:pPr>
      <w:r w:rsidRPr="00ED7B92">
        <w:rPr>
          <w:rFonts w:eastAsia="Times New Roman" w:cs="Arial"/>
          <w:szCs w:val="24"/>
          <w:lang w:eastAsia="en-GB"/>
        </w:rPr>
        <w:t xml:space="preserve">TW14-8QH </w:t>
      </w:r>
      <w:r w:rsidRPr="00ED7B92">
        <w:rPr>
          <w:rFonts w:eastAsia="Times New Roman" w:cs="Arial"/>
          <w:szCs w:val="24"/>
          <w:lang w:eastAsia="en-GB"/>
        </w:rPr>
        <w:br/>
      </w:r>
      <w:hyperlink r:id="rId13" w:history="1">
        <w:r w:rsidRPr="00ED7B92">
          <w:rPr>
            <w:rStyle w:val="Hyperlink"/>
            <w:color w:val="auto"/>
            <w:sz w:val="21"/>
            <w:szCs w:val="21"/>
          </w:rPr>
          <w:t>https://www.expeditors.com/locations</w:t>
        </w:r>
      </w:hyperlink>
    </w:p>
    <w:p w14:paraId="48E055D1" w14:textId="5DA7B4BF" w:rsidR="001408EF" w:rsidRPr="00ED7B92" w:rsidRDefault="001408EF" w:rsidP="001408EF">
      <w:pPr>
        <w:spacing w:after="0"/>
        <w:rPr>
          <w:lang w:eastAsia="en-GB"/>
        </w:rPr>
      </w:pPr>
      <w:r w:rsidRPr="00ED7B92">
        <w:rPr>
          <w:lang w:eastAsia="en-GB"/>
        </w:rPr>
        <w:t>Tel: 01784264500</w:t>
      </w:r>
      <w:r w:rsidRPr="00ED7B92">
        <w:rPr>
          <w:lang w:eastAsia="en-GB"/>
        </w:rPr>
        <w:br/>
        <w:t>Email: </w:t>
      </w:r>
      <w:hyperlink r:id="rId14" w:history="1">
        <w:r w:rsidRPr="00ED7B92">
          <w:rPr>
            <w:rStyle w:val="Hyperlink"/>
            <w:color w:val="auto"/>
            <w:lang w:eastAsia="en-GB"/>
          </w:rPr>
          <w:t>requests.london@expeditors.com</w:t>
        </w:r>
      </w:hyperlink>
    </w:p>
    <w:p w14:paraId="33C20929" w14:textId="4AD03447" w:rsidR="001408EF" w:rsidRPr="00ED7B92" w:rsidRDefault="001408EF" w:rsidP="00ED7B92">
      <w:pPr>
        <w:pStyle w:val="Heading2"/>
        <w:rPr>
          <w:lang w:eastAsia="en-GB"/>
        </w:rPr>
      </w:pPr>
      <w:r w:rsidRPr="00ED7B92">
        <w:rPr>
          <w:lang w:eastAsia="en-GB"/>
        </w:rPr>
        <w:t>H&amp;M Freight</w:t>
      </w:r>
    </w:p>
    <w:p w14:paraId="6C59AEE7" w14:textId="77777777" w:rsidR="001408EF" w:rsidRPr="00ED7B92" w:rsidRDefault="001408EF" w:rsidP="001408EF">
      <w:pPr>
        <w:spacing w:after="0"/>
        <w:rPr>
          <w:szCs w:val="24"/>
        </w:rPr>
      </w:pPr>
      <w:r w:rsidRPr="00ED7B92">
        <w:rPr>
          <w:szCs w:val="24"/>
        </w:rPr>
        <w:t xml:space="preserve">North Feltham Trading Estate, </w:t>
      </w:r>
    </w:p>
    <w:p w14:paraId="51840516" w14:textId="77777777" w:rsidR="001408EF" w:rsidRPr="00ED7B92" w:rsidRDefault="001408EF" w:rsidP="001408EF">
      <w:pPr>
        <w:spacing w:after="0"/>
        <w:rPr>
          <w:szCs w:val="24"/>
        </w:rPr>
      </w:pPr>
      <w:r w:rsidRPr="00ED7B92">
        <w:rPr>
          <w:szCs w:val="24"/>
        </w:rPr>
        <w:t xml:space="preserve">Feltham, </w:t>
      </w:r>
    </w:p>
    <w:p w14:paraId="30726096" w14:textId="1A47DA07" w:rsidR="001408EF" w:rsidRPr="00ED7B92" w:rsidRDefault="001408EF" w:rsidP="001408EF">
      <w:pPr>
        <w:spacing w:after="0"/>
        <w:rPr>
          <w:szCs w:val="24"/>
          <w:lang w:eastAsia="en-GB"/>
        </w:rPr>
      </w:pPr>
      <w:r w:rsidRPr="00ED7B92">
        <w:rPr>
          <w:szCs w:val="24"/>
        </w:rPr>
        <w:t>London, TW14 0TW</w:t>
      </w:r>
    </w:p>
    <w:p w14:paraId="2A42DE4F" w14:textId="42D1FB14" w:rsidR="001408EF" w:rsidRPr="00ED7B92" w:rsidRDefault="001408EF" w:rsidP="00ED7B92">
      <w:pPr>
        <w:spacing w:after="0"/>
        <w:rPr>
          <w:szCs w:val="24"/>
        </w:rPr>
      </w:pPr>
      <w:r w:rsidRPr="00ED7B92">
        <w:rPr>
          <w:szCs w:val="24"/>
        </w:rPr>
        <w:t>Tel: 020 88440088</w:t>
      </w:r>
    </w:p>
    <w:p w14:paraId="58BD048B" w14:textId="1626133F" w:rsidR="001408EF" w:rsidRPr="00ED7B92" w:rsidRDefault="00A53863" w:rsidP="00ED7B92">
      <w:pPr>
        <w:spacing w:after="0"/>
        <w:rPr>
          <w:szCs w:val="24"/>
        </w:rPr>
      </w:pPr>
      <w:hyperlink r:id="rId15" w:history="1">
        <w:r w:rsidR="001408EF" w:rsidRPr="00ED7B92">
          <w:rPr>
            <w:rStyle w:val="Hyperlink"/>
            <w:color w:val="auto"/>
            <w:szCs w:val="24"/>
          </w:rPr>
          <w:t>https://www.hmfreight.com/your-industry</w:t>
        </w:r>
      </w:hyperlink>
    </w:p>
    <w:p w14:paraId="41ADD143" w14:textId="2C650D1F" w:rsidR="001408EF" w:rsidRPr="00ED7B92" w:rsidRDefault="001408EF" w:rsidP="00ED7B92">
      <w:pPr>
        <w:spacing w:after="0"/>
        <w:rPr>
          <w:szCs w:val="24"/>
        </w:rPr>
      </w:pPr>
      <w:r w:rsidRPr="00ED7B92">
        <w:rPr>
          <w:szCs w:val="24"/>
        </w:rPr>
        <w:t xml:space="preserve">Email- </w:t>
      </w:r>
      <w:hyperlink r:id="rId16" w:history="1">
        <w:r w:rsidRPr="00ED7B92">
          <w:rPr>
            <w:rStyle w:val="Hyperlink"/>
            <w:color w:val="auto"/>
            <w:szCs w:val="24"/>
          </w:rPr>
          <w:t>sales@hmfreight.com</w:t>
        </w:r>
      </w:hyperlink>
    </w:p>
    <w:p w14:paraId="17A20DD0" w14:textId="15F921F4" w:rsidR="001408EF" w:rsidRPr="00ED7B92" w:rsidRDefault="001408EF" w:rsidP="00ED7B92">
      <w:pPr>
        <w:pStyle w:val="Heading2"/>
      </w:pPr>
      <w:r w:rsidRPr="00ED7B92">
        <w:t xml:space="preserve">DSV </w:t>
      </w:r>
      <w:r w:rsidR="00ED7B92" w:rsidRPr="00ED7B92">
        <w:t xml:space="preserve">Solutions Ltd (Air, Sea &amp; road Freight) </w:t>
      </w:r>
      <w:r w:rsidRPr="00ED7B92">
        <w:t>(Panalpina)</w:t>
      </w:r>
    </w:p>
    <w:p w14:paraId="6C99C36C" w14:textId="087BAE05" w:rsidR="001408EF" w:rsidRPr="00ED7B92" w:rsidRDefault="00A53863" w:rsidP="00ED7B92">
      <w:pPr>
        <w:spacing w:after="0"/>
        <w:rPr>
          <w:szCs w:val="24"/>
        </w:rPr>
      </w:pPr>
      <w:hyperlink r:id="rId17" w:history="1">
        <w:r w:rsidR="001408EF" w:rsidRPr="00ED7B92">
          <w:rPr>
            <w:rStyle w:val="Hyperlink"/>
            <w:color w:val="auto"/>
            <w:szCs w:val="24"/>
          </w:rPr>
          <w:t>https://www.uk.dsv.com/sea-freight/Perishables</w:t>
        </w:r>
      </w:hyperlink>
    </w:p>
    <w:p w14:paraId="69BB959E" w14:textId="6C8BB9F5" w:rsidR="001408EF" w:rsidRPr="00ED7B92" w:rsidRDefault="00ED7B92" w:rsidP="00ED7B92">
      <w:pPr>
        <w:spacing w:after="0"/>
        <w:rPr>
          <w:szCs w:val="24"/>
        </w:rPr>
      </w:pPr>
      <w:r w:rsidRPr="00ED7B92">
        <w:rPr>
          <w:szCs w:val="24"/>
        </w:rPr>
        <w:t xml:space="preserve">E-mail </w:t>
      </w:r>
      <w:hyperlink r:id="rId18" w:history="1">
        <w:r w:rsidRPr="00ED7B92">
          <w:rPr>
            <w:rStyle w:val="Hyperlink"/>
            <w:color w:val="auto"/>
            <w:szCs w:val="24"/>
          </w:rPr>
          <w:t>contact@uk.dsv.com</w:t>
        </w:r>
      </w:hyperlink>
    </w:p>
    <w:p w14:paraId="11BAE1BB" w14:textId="4568B3D1" w:rsidR="00ED7B92" w:rsidRPr="00ED7B92" w:rsidRDefault="00ED7B92" w:rsidP="00ED7B92">
      <w:pPr>
        <w:spacing w:after="0"/>
        <w:rPr>
          <w:rFonts w:cs="Arial"/>
          <w:szCs w:val="24"/>
          <w:shd w:val="clear" w:color="auto" w:fill="F5F5F5"/>
        </w:rPr>
      </w:pPr>
      <w:r w:rsidRPr="00ED7B92">
        <w:rPr>
          <w:rFonts w:cs="Arial"/>
          <w:szCs w:val="24"/>
          <w:shd w:val="clear" w:color="auto" w:fill="F5F5F5"/>
        </w:rPr>
        <w:t>Scandinavia House</w:t>
      </w:r>
      <w:r w:rsidRPr="00ED7B92">
        <w:rPr>
          <w:rFonts w:cs="Arial"/>
          <w:szCs w:val="24"/>
        </w:rPr>
        <w:br/>
      </w:r>
      <w:proofErr w:type="spellStart"/>
      <w:r w:rsidRPr="00ED7B92">
        <w:rPr>
          <w:rFonts w:cs="Arial"/>
          <w:szCs w:val="24"/>
          <w:shd w:val="clear" w:color="auto" w:fill="F5F5F5"/>
        </w:rPr>
        <w:t>Parkeston</w:t>
      </w:r>
      <w:proofErr w:type="spellEnd"/>
      <w:r>
        <w:rPr>
          <w:rFonts w:cs="Arial"/>
          <w:szCs w:val="24"/>
          <w:shd w:val="clear" w:color="auto" w:fill="F5F5F5"/>
        </w:rPr>
        <w:t xml:space="preserve">, </w:t>
      </w:r>
      <w:r w:rsidRPr="00ED7B92">
        <w:rPr>
          <w:rFonts w:cs="Arial"/>
          <w:szCs w:val="24"/>
          <w:shd w:val="clear" w:color="auto" w:fill="F5F5F5"/>
        </w:rPr>
        <w:t>Harwich </w:t>
      </w:r>
      <w:r w:rsidRPr="00ED7B92">
        <w:rPr>
          <w:rFonts w:cs="Arial"/>
          <w:szCs w:val="24"/>
        </w:rPr>
        <w:br/>
      </w:r>
      <w:r w:rsidRPr="00ED7B92">
        <w:rPr>
          <w:rFonts w:cs="Arial"/>
          <w:szCs w:val="24"/>
          <w:shd w:val="clear" w:color="auto" w:fill="F5F5F5"/>
        </w:rPr>
        <w:t>Essex</w:t>
      </w:r>
      <w:r>
        <w:rPr>
          <w:rFonts w:cs="Arial"/>
          <w:szCs w:val="24"/>
          <w:shd w:val="clear" w:color="auto" w:fill="F5F5F5"/>
        </w:rPr>
        <w:t xml:space="preserve">, </w:t>
      </w:r>
      <w:r w:rsidRPr="00ED7B92">
        <w:rPr>
          <w:rFonts w:cs="Arial"/>
          <w:szCs w:val="24"/>
          <w:shd w:val="clear" w:color="auto" w:fill="F5F5F5"/>
        </w:rPr>
        <w:t>CO12 4QG </w:t>
      </w:r>
      <w:r w:rsidRPr="00ED7B92">
        <w:rPr>
          <w:rFonts w:cs="Arial"/>
          <w:szCs w:val="24"/>
        </w:rPr>
        <w:br/>
      </w:r>
      <w:r w:rsidRPr="00ED7B92">
        <w:rPr>
          <w:rFonts w:cs="Arial"/>
          <w:szCs w:val="24"/>
          <w:shd w:val="clear" w:color="auto" w:fill="F5F5F5"/>
        </w:rPr>
        <w:t>United Kingdom</w:t>
      </w:r>
      <w:r w:rsidRPr="00ED7B92">
        <w:rPr>
          <w:rFonts w:cs="Arial"/>
          <w:szCs w:val="24"/>
        </w:rPr>
        <w:br/>
      </w:r>
      <w:r w:rsidRPr="00ED7B92">
        <w:rPr>
          <w:rFonts w:cs="Arial"/>
          <w:szCs w:val="24"/>
          <w:shd w:val="clear" w:color="auto" w:fill="F5F5F5"/>
        </w:rPr>
        <w:t>Tel.: 0844 880 0844 </w:t>
      </w:r>
      <w:r w:rsidRPr="00ED7B92">
        <w:rPr>
          <w:rFonts w:cs="Arial"/>
          <w:szCs w:val="24"/>
        </w:rPr>
        <w:br/>
      </w:r>
      <w:r w:rsidRPr="00ED7B92">
        <w:rPr>
          <w:rFonts w:cs="Arial"/>
          <w:szCs w:val="24"/>
          <w:shd w:val="clear" w:color="auto" w:fill="F5F5F5"/>
        </w:rPr>
        <w:t>Fax: +44 1255 244460</w:t>
      </w:r>
    </w:p>
    <w:p w14:paraId="54371FCF" w14:textId="19DBACFD" w:rsidR="002F42A9" w:rsidRPr="00ED7B92" w:rsidRDefault="002F42A9" w:rsidP="002F42A9">
      <w:pPr>
        <w:pStyle w:val="Heading2"/>
        <w:rPr>
          <w:rStyle w:val="Strong"/>
          <w:rFonts w:cs="Arial"/>
          <w:b/>
          <w:bCs w:val="0"/>
          <w:color w:val="auto"/>
          <w:szCs w:val="24"/>
          <w:shd w:val="clear" w:color="auto" w:fill="F5F5F5"/>
        </w:rPr>
      </w:pPr>
      <w:r>
        <w:rPr>
          <w:rStyle w:val="Strong"/>
          <w:rFonts w:cs="Arial"/>
          <w:b/>
          <w:bCs w:val="0"/>
          <w:szCs w:val="24"/>
          <w:shd w:val="clear" w:color="auto" w:fill="F5F5F5"/>
        </w:rPr>
        <w:t>St Marks</w:t>
      </w:r>
    </w:p>
    <w:p w14:paraId="7EBA6966" w14:textId="5D76B963" w:rsidR="00A521F7" w:rsidRDefault="00A53863" w:rsidP="00ED7B92">
      <w:pPr>
        <w:spacing w:after="0"/>
        <w:rPr>
          <w:rStyle w:val="Strong"/>
          <w:rFonts w:cs="Arial"/>
          <w:szCs w:val="24"/>
          <w:shd w:val="clear" w:color="auto" w:fill="F5F5F5"/>
        </w:rPr>
      </w:pPr>
      <w:hyperlink r:id="rId19" w:history="1">
        <w:r w:rsidR="00A521F7" w:rsidRPr="00144A02">
          <w:rPr>
            <w:rStyle w:val="Hyperlink"/>
            <w:rFonts w:cs="Arial"/>
            <w:szCs w:val="24"/>
            <w:shd w:val="clear" w:color="auto" w:fill="F5F5F5"/>
          </w:rPr>
          <w:t>https://stmarkservices.co.uk/</w:t>
        </w:r>
      </w:hyperlink>
    </w:p>
    <w:p w14:paraId="19D4BABA" w14:textId="77777777" w:rsidR="00A521F7" w:rsidRPr="002F42A9" w:rsidRDefault="00A521F7" w:rsidP="00A521F7">
      <w:pPr>
        <w:pStyle w:val="NormalWeb"/>
        <w:spacing w:before="0" w:beforeAutospacing="0" w:after="0" w:afterAutospacing="0"/>
        <w:textAlignment w:val="baseline"/>
        <w:rPr>
          <w:rFonts w:ascii="Source Sans Pro" w:hAnsi="Source Sans Pro"/>
          <w:sz w:val="24"/>
          <w:szCs w:val="24"/>
        </w:rPr>
      </w:pPr>
      <w:r w:rsidRPr="002F42A9">
        <w:rPr>
          <w:rFonts w:ascii="Source Sans Pro" w:hAnsi="Source Sans Pro"/>
          <w:sz w:val="24"/>
          <w:szCs w:val="24"/>
        </w:rPr>
        <w:t>Unit 10 D – Beaver Industrial Park – Brent Road </w:t>
      </w:r>
      <w:r w:rsidRPr="002F42A9">
        <w:rPr>
          <w:rFonts w:ascii="Source Sans Pro" w:hAnsi="Source Sans Pro"/>
          <w:sz w:val="24"/>
          <w:szCs w:val="24"/>
        </w:rPr>
        <w:br/>
        <w:t>UB2 5FB   Middlesex</w:t>
      </w:r>
      <w:r w:rsidRPr="002F42A9">
        <w:rPr>
          <w:rFonts w:ascii="Source Sans Pro" w:hAnsi="Source Sans Pro"/>
          <w:sz w:val="24"/>
          <w:szCs w:val="24"/>
        </w:rPr>
        <w:br/>
        <w:t>United Kingdom</w:t>
      </w:r>
    </w:p>
    <w:p w14:paraId="110C2054" w14:textId="77777777" w:rsidR="00A521F7" w:rsidRPr="002F42A9" w:rsidRDefault="00A521F7" w:rsidP="00A521F7">
      <w:pPr>
        <w:pStyle w:val="NormalWeb"/>
        <w:spacing w:before="0" w:beforeAutospacing="0" w:after="0" w:afterAutospacing="0"/>
        <w:textAlignment w:val="baseline"/>
        <w:rPr>
          <w:rFonts w:ascii="Source Sans Pro" w:hAnsi="Source Sans Pro"/>
          <w:sz w:val="24"/>
          <w:szCs w:val="24"/>
        </w:rPr>
      </w:pPr>
      <w:r w:rsidRPr="002F42A9">
        <w:rPr>
          <w:rStyle w:val="Strong"/>
          <w:rFonts w:ascii="Source Sans Pro" w:hAnsi="Source Sans Pro"/>
          <w:sz w:val="24"/>
          <w:szCs w:val="24"/>
          <w:bdr w:val="none" w:sz="0" w:space="0" w:color="auto" w:frame="1"/>
        </w:rPr>
        <w:t>Tel. </w:t>
      </w:r>
      <w:r w:rsidRPr="002F42A9">
        <w:rPr>
          <w:rFonts w:ascii="Source Sans Pro" w:hAnsi="Source Sans Pro"/>
          <w:sz w:val="24"/>
          <w:szCs w:val="24"/>
        </w:rPr>
        <w:t> +44 (0)203 264 2100</w:t>
      </w:r>
      <w:r w:rsidRPr="002F42A9">
        <w:rPr>
          <w:rFonts w:ascii="Source Sans Pro" w:hAnsi="Source Sans Pro"/>
          <w:sz w:val="24"/>
          <w:szCs w:val="24"/>
        </w:rPr>
        <w:br/>
        <w:t>        +44 (0) 203 264 2105</w:t>
      </w:r>
    </w:p>
    <w:p w14:paraId="1940F72E" w14:textId="77777777" w:rsidR="00A521F7" w:rsidRPr="002F42A9" w:rsidRDefault="00A521F7" w:rsidP="00A521F7">
      <w:pPr>
        <w:pStyle w:val="NormalWeb"/>
        <w:spacing w:before="0" w:beforeAutospacing="0" w:after="0" w:afterAutospacing="0"/>
        <w:textAlignment w:val="baseline"/>
        <w:rPr>
          <w:rFonts w:ascii="Source Sans Pro" w:hAnsi="Source Sans Pro"/>
          <w:sz w:val="24"/>
          <w:szCs w:val="24"/>
        </w:rPr>
      </w:pPr>
      <w:r w:rsidRPr="002F42A9">
        <w:rPr>
          <w:rStyle w:val="Strong"/>
          <w:rFonts w:ascii="Source Sans Pro" w:hAnsi="Source Sans Pro"/>
          <w:sz w:val="24"/>
          <w:szCs w:val="24"/>
          <w:bdr w:val="none" w:sz="0" w:space="0" w:color="auto" w:frame="1"/>
        </w:rPr>
        <w:t>Emails:</w:t>
      </w:r>
    </w:p>
    <w:p w14:paraId="6C57702E" w14:textId="42C92FF0" w:rsidR="00A521F7" w:rsidRPr="004C6413" w:rsidRDefault="00A521F7" w:rsidP="00A521F7">
      <w:pPr>
        <w:pStyle w:val="NormalWeb"/>
        <w:spacing w:before="0" w:beforeAutospacing="0" w:after="0" w:afterAutospacing="0"/>
        <w:textAlignment w:val="baseline"/>
        <w:rPr>
          <w:rFonts w:ascii="Source Sans Pro" w:hAnsi="Source Sans Pro"/>
          <w:sz w:val="24"/>
          <w:szCs w:val="24"/>
        </w:rPr>
      </w:pPr>
      <w:r w:rsidRPr="002F42A9">
        <w:rPr>
          <w:rFonts w:ascii="Source Sans Pro" w:hAnsi="Source Sans Pro"/>
          <w:sz w:val="24"/>
          <w:szCs w:val="24"/>
        </w:rPr>
        <w:t>Operations : </w:t>
      </w:r>
      <w:hyperlink r:id="rId20" w:history="1">
        <w:r w:rsidRPr="002F42A9">
          <w:rPr>
            <w:rStyle w:val="Hyperlink"/>
            <w:rFonts w:ascii="Source Sans Pro" w:hAnsi="Source Sans Pro"/>
            <w:color w:val="auto"/>
            <w:sz w:val="24"/>
            <w:szCs w:val="24"/>
            <w:bdr w:val="none" w:sz="0" w:space="0" w:color="auto" w:frame="1"/>
          </w:rPr>
          <w:t>imports@stmarkservices.co.uk</w:t>
        </w:r>
      </w:hyperlink>
      <w:r w:rsidRPr="002F42A9">
        <w:rPr>
          <w:rFonts w:ascii="Source Sans Pro" w:hAnsi="Source Sans Pro"/>
          <w:sz w:val="24"/>
          <w:szCs w:val="24"/>
        </w:rPr>
        <w:br/>
        <w:t>Accounts     : </w:t>
      </w:r>
      <w:hyperlink r:id="rId21" w:history="1">
        <w:r w:rsidRPr="002F42A9">
          <w:rPr>
            <w:rStyle w:val="Hyperlink"/>
            <w:rFonts w:ascii="Source Sans Pro" w:hAnsi="Source Sans Pro"/>
            <w:color w:val="auto"/>
            <w:sz w:val="24"/>
            <w:szCs w:val="24"/>
            <w:bdr w:val="none" w:sz="0" w:space="0" w:color="auto" w:frame="1"/>
          </w:rPr>
          <w:t>accounts@stmarkservices.co.uk</w:t>
        </w:r>
      </w:hyperlink>
      <w:r w:rsidRPr="002F42A9">
        <w:rPr>
          <w:rFonts w:ascii="Source Sans Pro" w:hAnsi="Source Sans Pro"/>
          <w:sz w:val="24"/>
          <w:szCs w:val="24"/>
        </w:rPr>
        <w:br/>
        <w:t>Sales          : </w:t>
      </w:r>
      <w:hyperlink r:id="rId22" w:history="1">
        <w:r w:rsidRPr="002F42A9">
          <w:rPr>
            <w:rStyle w:val="Hyperlink"/>
            <w:rFonts w:ascii="Source Sans Pro" w:hAnsi="Source Sans Pro"/>
            <w:color w:val="auto"/>
            <w:sz w:val="24"/>
            <w:szCs w:val="24"/>
            <w:bdr w:val="none" w:sz="0" w:space="0" w:color="auto" w:frame="1"/>
          </w:rPr>
          <w:t>sales@stmarkservices.co.uk</w:t>
        </w:r>
      </w:hyperlink>
    </w:p>
    <w:p w14:paraId="222B5C2A" w14:textId="304EBE91" w:rsidR="004C6413" w:rsidRDefault="004C6413" w:rsidP="002F42A9">
      <w:pPr>
        <w:pStyle w:val="Heading2"/>
      </w:pPr>
      <w:r>
        <w:t>Toll Group Perishables</w:t>
      </w:r>
    </w:p>
    <w:p w14:paraId="57F18D7A" w14:textId="37144C24" w:rsidR="004C6413" w:rsidRDefault="00A53863" w:rsidP="002F42A9">
      <w:pPr>
        <w:pStyle w:val="NormalWeb"/>
        <w:spacing w:before="0" w:beforeAutospacing="0" w:after="0" w:afterAutospacing="0"/>
        <w:textAlignment w:val="baseline"/>
        <w:rPr>
          <w:rFonts w:ascii="Source Sans Pro" w:hAnsi="Source Sans Pro"/>
          <w:color w:val="808080"/>
          <w:sz w:val="24"/>
          <w:szCs w:val="24"/>
        </w:rPr>
      </w:pPr>
      <w:hyperlink r:id="rId23" w:history="1">
        <w:r w:rsidR="004C6413" w:rsidRPr="00144A02">
          <w:rPr>
            <w:rStyle w:val="Hyperlink"/>
            <w:rFonts w:ascii="Source Sans Pro" w:hAnsi="Source Sans Pro"/>
            <w:sz w:val="24"/>
            <w:szCs w:val="24"/>
          </w:rPr>
          <w:t>https://www.tollgroup.com/network/united-kingdom</w:t>
        </w:r>
      </w:hyperlink>
    </w:p>
    <w:p w14:paraId="12EC2E43" w14:textId="2DF50648" w:rsidR="004C6413" w:rsidRDefault="00A53863" w:rsidP="002F42A9">
      <w:pPr>
        <w:pStyle w:val="NormalWeb"/>
        <w:spacing w:before="0" w:beforeAutospacing="0" w:after="0" w:afterAutospacing="0"/>
        <w:textAlignment w:val="baseline"/>
        <w:rPr>
          <w:rFonts w:ascii="Source Sans Pro" w:hAnsi="Source Sans Pro"/>
          <w:color w:val="808080"/>
          <w:sz w:val="24"/>
          <w:szCs w:val="24"/>
        </w:rPr>
      </w:pPr>
      <w:hyperlink r:id="rId24" w:history="1">
        <w:r w:rsidR="002F42A9" w:rsidRPr="00144A02">
          <w:rPr>
            <w:rStyle w:val="Hyperlink"/>
            <w:rFonts w:ascii="Source Sans Pro" w:hAnsi="Source Sans Pro"/>
            <w:sz w:val="24"/>
            <w:szCs w:val="24"/>
          </w:rPr>
          <w:t>https://www.tollgroup.com/freight/customs</w:t>
        </w:r>
      </w:hyperlink>
    </w:p>
    <w:p w14:paraId="28F9590F" w14:textId="21348E51" w:rsidR="002F42A9" w:rsidRDefault="00A53863" w:rsidP="002F42A9">
      <w:pPr>
        <w:pStyle w:val="NormalWeb"/>
        <w:spacing w:before="0" w:beforeAutospacing="0" w:after="0" w:afterAutospacing="0"/>
        <w:textAlignment w:val="baseline"/>
        <w:rPr>
          <w:rFonts w:ascii="Source Sans Pro" w:hAnsi="Source Sans Pro"/>
          <w:color w:val="808080"/>
          <w:sz w:val="24"/>
          <w:szCs w:val="24"/>
        </w:rPr>
      </w:pPr>
      <w:hyperlink r:id="rId25" w:history="1">
        <w:r w:rsidR="002F42A9" w:rsidRPr="00144A02">
          <w:rPr>
            <w:rStyle w:val="Hyperlink"/>
            <w:rFonts w:ascii="Source Sans Pro" w:hAnsi="Source Sans Pro"/>
            <w:sz w:val="24"/>
            <w:szCs w:val="24"/>
          </w:rPr>
          <w:t>https://www.tollgroup.com/contact-us/general-enquiry</w:t>
        </w:r>
      </w:hyperlink>
    </w:p>
    <w:p w14:paraId="7017519F" w14:textId="77777777" w:rsidR="002F42A9" w:rsidRDefault="002F42A9" w:rsidP="002F42A9">
      <w:pPr>
        <w:spacing w:after="0" w:line="240" w:lineRule="auto"/>
        <w:rPr>
          <w:shd w:val="clear" w:color="auto" w:fill="FFFFFF"/>
        </w:rPr>
      </w:pPr>
      <w:r w:rsidRPr="002F42A9">
        <w:rPr>
          <w:shd w:val="clear" w:color="auto" w:fill="FFFFFF"/>
        </w:rPr>
        <w:t xml:space="preserve">Australis House Unit 2, Heron Way, </w:t>
      </w:r>
    </w:p>
    <w:p w14:paraId="3B10B26F" w14:textId="7FAF8BA1" w:rsidR="002F42A9" w:rsidRPr="002F42A9" w:rsidRDefault="002F42A9" w:rsidP="002F42A9">
      <w:pPr>
        <w:spacing w:after="0" w:line="240" w:lineRule="auto"/>
        <w:rPr>
          <w:rStyle w:val="Strong"/>
          <w:rFonts w:cs="Calibri"/>
          <w:b w:val="0"/>
          <w:bCs w:val="0"/>
          <w:szCs w:val="24"/>
        </w:rPr>
      </w:pPr>
      <w:r w:rsidRPr="002F42A9">
        <w:rPr>
          <w:shd w:val="clear" w:color="auto" w:fill="FFFFFF"/>
        </w:rPr>
        <w:t>Feltham, Middlesex, TW14 0AR</w:t>
      </w:r>
    </w:p>
    <w:sectPr w:rsidR="002F42A9" w:rsidRPr="002F42A9" w:rsidSect="00954C09">
      <w:pgSz w:w="11906" w:h="16838"/>
      <w:pgMar w:top="426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MbA0NzYxMTU2NzBU0lEKTi0uzszPAykwrgUAlsrsFCwAAAA="/>
  </w:docVars>
  <w:rsids>
    <w:rsidRoot w:val="00954C09"/>
    <w:rsid w:val="000D2479"/>
    <w:rsid w:val="001408EF"/>
    <w:rsid w:val="001B7E5D"/>
    <w:rsid w:val="002F42A9"/>
    <w:rsid w:val="004C6413"/>
    <w:rsid w:val="0076305E"/>
    <w:rsid w:val="00954C09"/>
    <w:rsid w:val="00A521F7"/>
    <w:rsid w:val="00A53863"/>
    <w:rsid w:val="00B028E3"/>
    <w:rsid w:val="00B74C54"/>
    <w:rsid w:val="00ED7B92"/>
    <w:rsid w:val="00F93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3CF49"/>
  <w15:chartTrackingRefBased/>
  <w15:docId w15:val="{24A2D51F-F659-486A-AF67-76383F62C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E5D"/>
    <w:rPr>
      <w:rFonts w:ascii="Source Sans Pro" w:hAnsi="Source Sans Pro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7E5D"/>
    <w:pPr>
      <w:keepNext/>
      <w:keepLines/>
      <w:spacing w:before="360" w:after="120"/>
      <w:jc w:val="center"/>
      <w:outlineLvl w:val="0"/>
    </w:pPr>
    <w:rPr>
      <w:rFonts w:asciiTheme="majorHAnsi" w:eastAsiaTheme="majorEastAsia" w:hAnsiTheme="majorHAnsi" w:cstheme="majorBidi"/>
      <w:b/>
      <w:color w:val="92D05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7E5D"/>
    <w:pPr>
      <w:keepNext/>
      <w:keepLines/>
      <w:spacing w:before="160" w:after="120"/>
      <w:outlineLvl w:val="1"/>
    </w:pPr>
    <w:rPr>
      <w:rFonts w:eastAsiaTheme="majorEastAsia" w:cstheme="majorBidi"/>
      <w:b/>
      <w:color w:val="92D05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7E5D"/>
    <w:rPr>
      <w:rFonts w:asciiTheme="majorHAnsi" w:eastAsiaTheme="majorEastAsia" w:hAnsiTheme="majorHAnsi" w:cstheme="majorBidi"/>
      <w:b/>
      <w:color w:val="92D05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7E5D"/>
    <w:rPr>
      <w:rFonts w:ascii="Source Sans Pro" w:eastAsiaTheme="majorEastAsia" w:hAnsi="Source Sans Pro" w:cstheme="majorBidi"/>
      <w:b/>
      <w:color w:val="92D050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7E5D"/>
    <w:pPr>
      <w:spacing w:after="0" w:line="360" w:lineRule="auto"/>
      <w:contextualSpacing/>
      <w:jc w:val="center"/>
    </w:pPr>
    <w:rPr>
      <w:rFonts w:eastAsiaTheme="majorEastAsia" w:cstheme="majorBidi"/>
      <w:color w:val="595959" w:themeColor="text1" w:themeTint="A6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7E5D"/>
    <w:rPr>
      <w:rFonts w:ascii="Source Sans Pro" w:eastAsiaTheme="majorEastAsia" w:hAnsi="Source Sans Pro" w:cstheme="majorBidi"/>
      <w:color w:val="595959" w:themeColor="text1" w:themeTint="A6"/>
      <w:spacing w:val="-10"/>
      <w:kern w:val="28"/>
      <w:sz w:val="56"/>
      <w:szCs w:val="56"/>
    </w:rPr>
  </w:style>
  <w:style w:type="character" w:styleId="IntenseEmphasis">
    <w:name w:val="Intense Emphasis"/>
    <w:basedOn w:val="DefaultParagraphFont"/>
    <w:uiPriority w:val="21"/>
    <w:qFormat/>
    <w:rsid w:val="001B7E5D"/>
    <w:rPr>
      <w:rFonts w:ascii="Source Sans Pro" w:hAnsi="Source Sans Pro"/>
      <w:b/>
      <w:i/>
      <w:iCs/>
      <w:color w:val="92D050"/>
      <w:sz w:val="24"/>
    </w:rPr>
  </w:style>
  <w:style w:type="character" w:styleId="Hyperlink">
    <w:name w:val="Hyperlink"/>
    <w:basedOn w:val="DefaultParagraphFont"/>
    <w:uiPriority w:val="99"/>
    <w:unhideWhenUsed/>
    <w:rsid w:val="00954C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4C0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54C09"/>
    <w:pPr>
      <w:spacing w:before="100" w:beforeAutospacing="1" w:after="100" w:afterAutospacing="1" w:line="240" w:lineRule="auto"/>
    </w:pPr>
    <w:rPr>
      <w:rFonts w:ascii="Calibri" w:hAnsi="Calibri" w:cs="Calibri"/>
      <w:sz w:val="22"/>
      <w:lang w:eastAsia="en-GB"/>
    </w:rPr>
  </w:style>
  <w:style w:type="character" w:styleId="Strong">
    <w:name w:val="Strong"/>
    <w:basedOn w:val="DefaultParagraphFont"/>
    <w:uiPriority w:val="22"/>
    <w:qFormat/>
    <w:rsid w:val="001408EF"/>
    <w:rPr>
      <w:b/>
      <w:bCs/>
    </w:rPr>
  </w:style>
  <w:style w:type="paragraph" w:customStyle="1" w:styleId="Default">
    <w:name w:val="Default"/>
    <w:rsid w:val="001408E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afreight@perishablemovements.com" TargetMode="External"/><Relationship Id="rId13" Type="http://schemas.openxmlformats.org/officeDocument/2006/relationships/hyperlink" Target="https://www.expeditors.com/locations" TargetMode="External"/><Relationship Id="rId18" Type="http://schemas.openxmlformats.org/officeDocument/2006/relationships/hyperlink" Target="mailto:contact@uk.dsv.com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mailto:accounts@stmarkjservices.co.uk" TargetMode="External"/><Relationship Id="rId7" Type="http://schemas.openxmlformats.org/officeDocument/2006/relationships/hyperlink" Target="mailto:stuart@perishablemovements.com" TargetMode="External"/><Relationship Id="rId12" Type="http://schemas.openxmlformats.org/officeDocument/2006/relationships/hyperlink" Target="mailto:yoav@mentfield.com" TargetMode="External"/><Relationship Id="rId17" Type="http://schemas.openxmlformats.org/officeDocument/2006/relationships/hyperlink" Target="https://www.uk.dsv.com/sea-freight/Perishables" TargetMode="External"/><Relationship Id="rId25" Type="http://schemas.openxmlformats.org/officeDocument/2006/relationships/hyperlink" Target="https://www.tollgroup.com/contact-us/general-enquir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sales@hmfreight.com" TargetMode="External"/><Relationship Id="rId20" Type="http://schemas.openxmlformats.org/officeDocument/2006/relationships/hyperlink" Target="mailto:imports@stmarkservices.co.uk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damianm@globalf.com" TargetMode="External"/><Relationship Id="rId24" Type="http://schemas.openxmlformats.org/officeDocument/2006/relationships/hyperlink" Target="https://www.tollgroup.com/freight/customs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hmfreight.com/your-industry" TargetMode="External"/><Relationship Id="rId23" Type="http://schemas.openxmlformats.org/officeDocument/2006/relationships/hyperlink" Target="https://www.tollgroup.com/network/united-kingdom" TargetMode="External"/><Relationship Id="rId10" Type="http://schemas.openxmlformats.org/officeDocument/2006/relationships/hyperlink" Target="mailto:steve@clearfr8.com" TargetMode="External"/><Relationship Id="rId19" Type="http://schemas.openxmlformats.org/officeDocument/2006/relationships/hyperlink" Target="https://stmarkservices.co.uk/" TargetMode="External"/><Relationship Id="rId4" Type="http://schemas.openxmlformats.org/officeDocument/2006/relationships/styles" Target="styles.xml"/><Relationship Id="rId9" Type="http://schemas.openxmlformats.org/officeDocument/2006/relationships/hyperlink" Target="mailto:james.hammond@maersk.com" TargetMode="External"/><Relationship Id="rId14" Type="http://schemas.openxmlformats.org/officeDocument/2006/relationships/hyperlink" Target="mailto:requests.london@expeditors.com" TargetMode="External"/><Relationship Id="rId22" Type="http://schemas.openxmlformats.org/officeDocument/2006/relationships/hyperlink" Target="mailto:sales@stmarkservices.co.uk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FF3ACB4D3AFB48B53ED539654FF518" ma:contentTypeVersion="14" ma:contentTypeDescription="Create a new document." ma:contentTypeScope="" ma:versionID="6e0c5a17279cc045164101f01a6592ac">
  <xsd:schema xmlns:xsd="http://www.w3.org/2001/XMLSchema" xmlns:xs="http://www.w3.org/2001/XMLSchema" xmlns:p="http://schemas.microsoft.com/office/2006/metadata/properties" xmlns:ns1="http://schemas.microsoft.com/sharepoint/v3" xmlns:ns2="9c44a44c-8d63-4338-85bd-38edcf0f885d" xmlns:ns3="ba278f05-b4ee-443d-8354-6bf5b0f35bfd" targetNamespace="http://schemas.microsoft.com/office/2006/metadata/properties" ma:root="true" ma:fieldsID="40c2f330b5a1f9ebee185cba0c0ab2ea" ns1:_="" ns2:_="" ns3:_="">
    <xsd:import namespace="http://schemas.microsoft.com/sharepoint/v3"/>
    <xsd:import namespace="9c44a44c-8d63-4338-85bd-38edcf0f885d"/>
    <xsd:import namespace="ba278f05-b4ee-443d-8354-6bf5b0f35b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44a44c-8d63-4338-85bd-38edcf0f88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278f05-b4ee-443d-8354-6bf5b0f35bf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B3A9782-941E-4263-88B6-D79C87E63E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44a44c-8d63-4338-85bd-38edcf0f885d"/>
    <ds:schemaRef ds:uri="ba278f05-b4ee-443d-8354-6bf5b0f35b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3354EA-1403-4448-A365-412954DCEF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431A63-C65B-4623-AECE-9D9935252C3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ullimore</dc:creator>
  <cp:keywords/>
  <dc:description/>
  <cp:lastModifiedBy>Sally Cullimore</cp:lastModifiedBy>
  <cp:revision>3</cp:revision>
  <dcterms:created xsi:type="dcterms:W3CDTF">2020-10-27T09:20:00Z</dcterms:created>
  <dcterms:modified xsi:type="dcterms:W3CDTF">2022-04-04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FF3ACB4D3AFB48B53ED539654FF518</vt:lpwstr>
  </property>
</Properties>
</file>